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72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2" w:name="header-n11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3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3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2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38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10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伍杰：超级管理员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仪器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前期资料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图片lis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阈值表ID（主键）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要点销点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内容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表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测点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仪器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表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4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header-n99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05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header-n110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9"/>
    <w:bookmarkStart w:id="30" w:name="header-n118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0"/>
    <w:bookmarkStart w:id="31" w:name="header-n125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1"/>
    <w:bookmarkEnd w:id="32"/>
    <w:bookmarkStart w:id="37" w:name="header-n136"/>
    <w:p>
      <w:pPr>
        <w:pStyle w:val="Heading2"/>
      </w:pPr>
      <w:r>
        <w:rPr>
          <w:shd w:val="clear" w:fill="ffff00"/>
        </w:rPr>
        <w:t>前期资料接口</w:t>
      </w:r>
    </w:p>
    <w:bookmarkStart w:id="33" w:name="header-n137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</w:t>
      </w:r>
      <w:r>
        <w:t xml:space="preserve"> 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14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53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18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6"/>
    <w:bookmarkEnd w:id="37"/>
    <w:bookmarkStart w:id="43" w:name="header-n186"/>
    <w:p>
      <w:pPr>
        <w:pStyle w:val="Heading2"/>
      </w:pPr>
      <w:r>
        <w:rPr>
          <w:shd w:val="clear" w:fill="ffff00"/>
        </w:rPr>
        <w:t>报表报告接口</w:t>
      </w:r>
    </w:p>
    <w:bookmarkStart w:id="38" w:name="header-n187"/>
    <w:p>
      <w:pPr>
        <w:pStyle w:val="Heading3"/>
      </w:pPr>
      <w:r>
        <w:t xml:space="preserve">根据项目id上传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196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02"/>
    <w:p>
      <w:pPr>
        <w:pStyle w:val="Heading3"/>
      </w:pPr>
      <w:r>
        <w:t xml:space="preserve">根据项目id和type 查询报表 -- 分页</w:t>
      </w:r>
    </w:p>
    <w:bookmarkEnd w:id="40"/>
    <w:bookmarkStart w:id="41" w:name="header-n203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28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2"/>
    <w:bookmarkEnd w:id="43"/>
    <w:bookmarkStart w:id="49" w:name="header-n235"/>
    <w:p>
      <w:pPr>
        <w:pStyle w:val="Heading2"/>
      </w:pPr>
      <w:r>
        <w:rPr>
          <w:shd w:val="clear" w:fill="ffff00"/>
        </w:rPr>
        <w:t>工程联系单接口</w:t>
      </w:r>
    </w:p>
    <w:bookmarkStart w:id="44" w:name="header-n236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45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251"/>
    <w:p>
      <w:pPr>
        <w:pStyle w:val="Heading3"/>
      </w:pPr>
      <w:r>
        <w:t xml:space="preserve">根据项目id查询工程联系单 -- 分页</w:t>
      </w:r>
    </w:p>
    <w:bookmarkEnd w:id="46"/>
    <w:bookmarkStart w:id="47" w:name="header-n252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27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8"/>
    <w:bookmarkEnd w:id="49"/>
    <w:bookmarkStart w:id="54" w:name="header-n280"/>
    <w:p>
      <w:pPr>
        <w:pStyle w:val="Heading2"/>
      </w:pPr>
      <w:r>
        <w:rPr>
          <w:shd w:val="clear" w:fill="ffff00"/>
        </w:rPr>
        <w:t>参数（报警值）设置</w:t>
      </w:r>
    </w:p>
    <w:bookmarkStart w:id="50" w:name="header-n281"/>
    <w:p>
      <w:pPr>
        <w:pStyle w:val="Heading3"/>
      </w:pPr>
      <w:r>
        <w:t xml:space="preserve">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314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1"/>
    <w:bookmarkStart w:id="52" w:name="header-n323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329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End w:id="54"/>
    <w:bookmarkStart w:id="59" w:name="header-n335"/>
    <w:p>
      <w:pPr>
        <w:pStyle w:val="Heading2"/>
      </w:pPr>
      <w:r>
        <w:rPr>
          <w:shd w:val="clear" w:fill="ffff00"/>
        </w:rPr>
        <w:t>可视化测点图</w:t>
      </w:r>
    </w:p>
    <w:bookmarkStart w:id="55" w:name="header-n336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345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353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359"/>
    <w:p>
      <w:pPr>
        <w:pStyle w:val="Heading3"/>
      </w:pPr>
      <w:r>
        <w:t xml:space="preserve">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04:49:50Z</dcterms:created>
  <dcterms:modified xsi:type="dcterms:W3CDTF">2020-09-11T0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